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3CF34BBD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D77A84">
        <w:rPr>
          <w:sz w:val="24"/>
          <w:szCs w:val="24"/>
          <w:lang w:val="en-GB"/>
        </w:rPr>
        <w:t>N</w:t>
      </w:r>
      <w:r w:rsidR="00FE5BF3">
        <w:rPr>
          <w:sz w:val="24"/>
          <w:szCs w:val="24"/>
          <w:lang w:val="en-GB"/>
        </w:rPr>
        <w:t xml:space="preserve">orth </w:t>
      </w:r>
      <w:r w:rsidR="00B91CBB">
        <w:rPr>
          <w:sz w:val="24"/>
          <w:szCs w:val="24"/>
          <w:lang w:val="en-GB"/>
        </w:rPr>
        <w:t>Dakota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03AE82ED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B91CBB">
        <w:rPr>
          <w:sz w:val="24"/>
          <w:szCs w:val="24"/>
          <w:lang w:val="en-GB"/>
        </w:rPr>
        <w:t xml:space="preserve"> </w:t>
      </w:r>
      <w:r w:rsidR="00B91CBB">
        <w:rPr>
          <w:sz w:val="24"/>
          <w:szCs w:val="24"/>
          <w:lang w:val="en-GB"/>
        </w:rPr>
        <w:t>This gives you the required 30 days’ notice in compliance with the State law.</w:t>
      </w:r>
      <w:r w:rsidR="00B91CBB" w:rsidRPr="00FB566F">
        <w:rPr>
          <w:sz w:val="24"/>
          <w:szCs w:val="24"/>
          <w:lang w:val="en-GB"/>
        </w:rPr>
        <w:t xml:space="preserve"> </w:t>
      </w:r>
      <w:r w:rsidR="00D77A84">
        <w:rPr>
          <w:sz w:val="24"/>
          <w:szCs w:val="24"/>
          <w:lang w:val="en-GB"/>
        </w:rPr>
        <w:t xml:space="preserve">If </w:t>
      </w:r>
      <w:r w:rsidRPr="00FB566F">
        <w:rPr>
          <w:sz w:val="24"/>
          <w:szCs w:val="24"/>
          <w:lang w:val="en-GB"/>
        </w:rPr>
        <w:t>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default" r:id="rId7"/>
      <w:footerReference w:type="default" r:id="rId8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E7969B" w14:textId="77777777" w:rsidR="00403792" w:rsidRDefault="00403792" w:rsidP="00CB37D9">
      <w:pPr>
        <w:spacing w:after="0" w:line="240" w:lineRule="auto"/>
      </w:pPr>
      <w:r>
        <w:separator/>
      </w:r>
    </w:p>
  </w:endnote>
  <w:endnote w:type="continuationSeparator" w:id="0">
    <w:p w14:paraId="3D9AC9C9" w14:textId="77777777" w:rsidR="00403792" w:rsidRDefault="00403792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0FC1AE" w14:textId="77777777" w:rsidR="00403792" w:rsidRDefault="00403792" w:rsidP="00CB37D9">
      <w:pPr>
        <w:spacing w:after="0" w:line="240" w:lineRule="auto"/>
      </w:pPr>
      <w:r>
        <w:separator/>
      </w:r>
    </w:p>
  </w:footnote>
  <w:footnote w:type="continuationSeparator" w:id="0">
    <w:p w14:paraId="669EA487" w14:textId="77777777" w:rsidR="00403792" w:rsidRDefault="00403792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5B5E"/>
    <w:rsid w:val="00034EC8"/>
    <w:rsid w:val="00045C15"/>
    <w:rsid w:val="00050B2D"/>
    <w:rsid w:val="000831E9"/>
    <w:rsid w:val="00084D34"/>
    <w:rsid w:val="000926AA"/>
    <w:rsid w:val="000C43A6"/>
    <w:rsid w:val="000D10EF"/>
    <w:rsid w:val="00115EBA"/>
    <w:rsid w:val="001223B1"/>
    <w:rsid w:val="001511CC"/>
    <w:rsid w:val="00181BFB"/>
    <w:rsid w:val="00213AF9"/>
    <w:rsid w:val="002620B2"/>
    <w:rsid w:val="00283ABC"/>
    <w:rsid w:val="00285BD4"/>
    <w:rsid w:val="00297A19"/>
    <w:rsid w:val="002D0FCE"/>
    <w:rsid w:val="00307DFD"/>
    <w:rsid w:val="0039344E"/>
    <w:rsid w:val="003B24BC"/>
    <w:rsid w:val="003B7112"/>
    <w:rsid w:val="003D2FAA"/>
    <w:rsid w:val="003F3E90"/>
    <w:rsid w:val="00403792"/>
    <w:rsid w:val="00426C19"/>
    <w:rsid w:val="004440D3"/>
    <w:rsid w:val="00452547"/>
    <w:rsid w:val="00473500"/>
    <w:rsid w:val="0049427D"/>
    <w:rsid w:val="004A31CE"/>
    <w:rsid w:val="004B0D2A"/>
    <w:rsid w:val="004F0610"/>
    <w:rsid w:val="004F1CD0"/>
    <w:rsid w:val="004F5D47"/>
    <w:rsid w:val="00520241"/>
    <w:rsid w:val="00570A17"/>
    <w:rsid w:val="00570AB4"/>
    <w:rsid w:val="005F0103"/>
    <w:rsid w:val="005F0858"/>
    <w:rsid w:val="00634EFD"/>
    <w:rsid w:val="00651AD0"/>
    <w:rsid w:val="00654088"/>
    <w:rsid w:val="006721A5"/>
    <w:rsid w:val="006820EC"/>
    <w:rsid w:val="006B481C"/>
    <w:rsid w:val="006D2C62"/>
    <w:rsid w:val="006F5F60"/>
    <w:rsid w:val="00701201"/>
    <w:rsid w:val="00711F84"/>
    <w:rsid w:val="00750B94"/>
    <w:rsid w:val="00767DEA"/>
    <w:rsid w:val="007F0A03"/>
    <w:rsid w:val="00817C7B"/>
    <w:rsid w:val="00831A9F"/>
    <w:rsid w:val="008A0792"/>
    <w:rsid w:val="008C0D67"/>
    <w:rsid w:val="008F5AC6"/>
    <w:rsid w:val="009146FD"/>
    <w:rsid w:val="00943754"/>
    <w:rsid w:val="00945588"/>
    <w:rsid w:val="00976859"/>
    <w:rsid w:val="009840EF"/>
    <w:rsid w:val="00992B32"/>
    <w:rsid w:val="009938BF"/>
    <w:rsid w:val="009A7724"/>
    <w:rsid w:val="009D10A1"/>
    <w:rsid w:val="009F0473"/>
    <w:rsid w:val="00A01E37"/>
    <w:rsid w:val="00A17025"/>
    <w:rsid w:val="00A262AC"/>
    <w:rsid w:val="00A56F25"/>
    <w:rsid w:val="00A736AC"/>
    <w:rsid w:val="00AB0C1F"/>
    <w:rsid w:val="00AD6FC0"/>
    <w:rsid w:val="00B32A3C"/>
    <w:rsid w:val="00B34532"/>
    <w:rsid w:val="00B7216C"/>
    <w:rsid w:val="00B7662D"/>
    <w:rsid w:val="00B91187"/>
    <w:rsid w:val="00B91CBB"/>
    <w:rsid w:val="00B97FE5"/>
    <w:rsid w:val="00BC0F62"/>
    <w:rsid w:val="00BC37AA"/>
    <w:rsid w:val="00BC4982"/>
    <w:rsid w:val="00BF77C4"/>
    <w:rsid w:val="00C21CEC"/>
    <w:rsid w:val="00C40F17"/>
    <w:rsid w:val="00C53F95"/>
    <w:rsid w:val="00C55AF5"/>
    <w:rsid w:val="00C576A9"/>
    <w:rsid w:val="00C91B90"/>
    <w:rsid w:val="00CB37D9"/>
    <w:rsid w:val="00CD6FD8"/>
    <w:rsid w:val="00D54234"/>
    <w:rsid w:val="00D6485F"/>
    <w:rsid w:val="00D77A84"/>
    <w:rsid w:val="00D8575F"/>
    <w:rsid w:val="00DD2CCC"/>
    <w:rsid w:val="00E8578E"/>
    <w:rsid w:val="00E9546D"/>
    <w:rsid w:val="00F1628E"/>
    <w:rsid w:val="00F26ECA"/>
    <w:rsid w:val="00F3734B"/>
    <w:rsid w:val="00F47F80"/>
    <w:rsid w:val="00F676D4"/>
    <w:rsid w:val="00F717F2"/>
    <w:rsid w:val="00F90541"/>
    <w:rsid w:val="00FA2FA3"/>
    <w:rsid w:val="00FB566F"/>
    <w:rsid w:val="00FB5E8E"/>
    <w:rsid w:val="00FE5BF3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9</Words>
  <Characters>159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2T01:15:00Z</cp:lastPrinted>
  <dcterms:created xsi:type="dcterms:W3CDTF">2020-07-02T01:15:00Z</dcterms:created>
  <dcterms:modified xsi:type="dcterms:W3CDTF">2020-07-02T01:15:00Z</dcterms:modified>
</cp:coreProperties>
</file>